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507FE334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4233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>Maternal Depression</w:t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Discussion </w:t>
      </w:r>
    </w:p>
    <w:p w14:paraId="18AF3ACD" w14:textId="5CA8C844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774233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men/Maternal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70371E24" w:rsidR="00353CA5" w:rsidRPr="00B67F0B" w:rsidRDefault="00A147D2" w:rsidP="00A147D2">
            <w:pPr>
              <w:tabs>
                <w:tab w:val="left" w:pos="606"/>
                <w:tab w:val="right" w:leader="dot" w:pos="14010"/>
              </w:tabs>
              <w:spacing w:line="276" w:lineRule="auto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What was the most impactful thing you heard during the panel presentations? </w:t>
            </w:r>
            <w:r w:rsidR="00B67F0B"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Did you learn about new programs and resources that are available in Kansas for </w:t>
            </w:r>
            <w:r w:rsidR="00774233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maternal depression</w:t>
            </w:r>
            <w:r w:rsidR="00B67F0B"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344EA428" w14:textId="77777777" w:rsidR="00825168" w:rsidRPr="00825168" w:rsidRDefault="00825168" w:rsidP="004D50D0">
            <w:pPr>
              <w:pStyle w:val="ListParagraph"/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  <w:bookmarkStart w:id="2" w:name="_Hlk37670164"/>
            <w:bookmarkStart w:id="3" w:name="_Hlk37657914"/>
          </w:p>
          <w:p w14:paraId="5EA6BF49" w14:textId="77777777" w:rsidR="00825168" w:rsidRPr="00880B92" w:rsidRDefault="00825168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3FC7AB13" w:rsidR="00F17259" w:rsidRPr="00880B92" w:rsidRDefault="00B67F0B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How do you think the </w:t>
            </w:r>
            <w:r w:rsidR="00774233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Kansas Connecting Communities</w:t>
            </w:r>
            <w: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 program could be more impactful in their work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B67F0B" w:rsidRPr="00880B92" w14:paraId="1FB4F3A7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453BBC55" w14:textId="7DF36D0E" w:rsidR="00B67F0B" w:rsidRP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</w:pP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lastRenderedPageBreak/>
              <w:t xml:space="preserve">Payment is a major barrier to accessing mental health services, what are some ways </w:t>
            </w:r>
            <w:r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>KDHE can</w:t>
            </w: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 address this barrier?</w:t>
            </w:r>
          </w:p>
        </w:tc>
      </w:tr>
      <w:tr w:rsidR="00B67F0B" w:rsidRPr="00880B92" w14:paraId="485D4D51" w14:textId="77777777" w:rsidTr="00B67F0B">
        <w:trPr>
          <w:trHeight w:val="611"/>
        </w:trPr>
        <w:tc>
          <w:tcPr>
            <w:tcW w:w="5000" w:type="pct"/>
            <w:shd w:val="clear" w:color="auto" w:fill="auto"/>
          </w:tcPr>
          <w:p w14:paraId="0C061E74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517D791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5CD018F7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FF46800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4E41BF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755BB4A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FD170C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6EE8B78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8861E47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30E47B5C" w14:textId="08693E42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</w:tc>
      </w:tr>
      <w:tr w:rsidR="00B67F0B" w:rsidRPr="00880B92" w14:paraId="62B1E118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4572DDC0" w14:textId="10E665D3" w:rsidR="00B67F0B" w:rsidRP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</w:pP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Lack of mental health care providers is another barrier for accessing care, what are some ways KDHE </w:t>
            </w:r>
            <w:r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>can</w:t>
            </w: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 address this barrier?</w:t>
            </w:r>
          </w:p>
        </w:tc>
      </w:tr>
      <w:tr w:rsidR="00B67F0B" w:rsidRPr="00880B92" w14:paraId="27447FE9" w14:textId="77777777" w:rsidTr="00B67F0B">
        <w:trPr>
          <w:trHeight w:val="611"/>
        </w:trPr>
        <w:tc>
          <w:tcPr>
            <w:tcW w:w="5000" w:type="pct"/>
            <w:shd w:val="clear" w:color="auto" w:fill="auto"/>
          </w:tcPr>
          <w:p w14:paraId="352B8AA0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4ABC7CE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D4553F8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DC8386A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14C8B0B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71AFF8AC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CF46DE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0AA9C35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5FF5F50E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32D8E59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D0D034D" w14:textId="79C70591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5D93F3B5" w:rsidR="00AB14BD" w:rsidRPr="00095A56" w:rsidRDefault="00A147D2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</w:pPr>
            <w:r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lastRenderedPageBreak/>
              <w:t>Is there anything that you</w:t>
            </w:r>
            <w:r w:rsidR="00070C6B"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or your organization</w:t>
            </w:r>
            <w:r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="00070C6B"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currently </w:t>
            </w:r>
            <w:r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are doing in your work that KDHE should know about related to </w:t>
            </w:r>
            <w:r w:rsidR="00774233"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maternal depression?</w:t>
            </w:r>
            <w:r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="00880B92"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Do you know of other work in this area currently being done?</w:t>
            </w:r>
            <w:r w:rsidR="00B67F0B"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52B1A57A" w14:textId="77777777" w:rsidR="00231F60" w:rsidRDefault="00231F60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45520B34" w14:textId="705B784F" w:rsidR="00A147D2" w:rsidRDefault="00A147D2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0023568E" w14:textId="66BC2FC5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5C817C85" w14:textId="6E92EE61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15CFE6F1" w14:textId="63DB6E03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74184759" w14:textId="77777777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30AB7248" w14:textId="04261DCE" w:rsidR="00A147D2" w:rsidRPr="00A147D2" w:rsidRDefault="00A147D2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3103F985" w:rsidR="00C67CC8" w:rsidRPr="00095A56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What could you or your</w:t>
            </w:r>
            <w:r w:rsidR="00A147D2"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organization do to support work being done around </w:t>
            </w:r>
            <w:r w:rsidR="00774233"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maternal depression</w:t>
            </w:r>
            <w:r w:rsidR="00A147D2" w:rsidRPr="00095A5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in Kansas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78996BE0" w14:textId="77777777" w:rsidR="00231F60" w:rsidRPr="004D50D0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62760E80" w:rsidR="00231F60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17375D" w14:textId="23B3D616" w:rsidR="00070C6B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528C1AA" w14:textId="77777777" w:rsidR="00070C6B" w:rsidRPr="00880B92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0586BBBB" w14:textId="1CDCABC9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58B6EFFF" w14:textId="7D21E964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1903A6C7" w14:textId="3C21E71A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0A901AD7" w14:textId="5562629A" w:rsidR="00A147D2" w:rsidRPr="00A147D2" w:rsidRDefault="00A147D2" w:rsidP="00A147D2">
      <w:pPr>
        <w:tabs>
          <w:tab w:val="left" w:pos="13128"/>
        </w:tabs>
        <w:rPr>
          <w:rFonts w:ascii="Century Gothic" w:hAnsi="Century Gothic" w:cstheme="minorHAnsi"/>
          <w:sz w:val="20"/>
          <w:szCs w:val="20"/>
        </w:rPr>
      </w:pPr>
      <w:r>
        <w:rPr>
          <w:rFonts w:ascii="Century Gothic" w:hAnsi="Century Gothic" w:cstheme="minorHAnsi"/>
          <w:sz w:val="20"/>
          <w:szCs w:val="20"/>
        </w:rPr>
        <w:tab/>
      </w:r>
    </w:p>
    <w:sectPr w:rsidR="00A147D2" w:rsidRPr="00A147D2" w:rsidSect="007A0D2D">
      <w:footerReference w:type="default" r:id="rId9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BF605" w14:textId="77777777" w:rsidR="00314C9F" w:rsidRDefault="00314C9F" w:rsidP="000A4171">
      <w:pPr>
        <w:spacing w:after="0" w:line="240" w:lineRule="auto"/>
      </w:pPr>
      <w:r>
        <w:separator/>
      </w:r>
    </w:p>
  </w:endnote>
  <w:endnote w:type="continuationSeparator" w:id="0">
    <w:p w14:paraId="3E7ABFF8" w14:textId="77777777" w:rsidR="00314C9F" w:rsidRDefault="00314C9F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0C4F4C56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B67F0B">
      <w:rPr>
        <w:i/>
        <w:sz w:val="20"/>
      </w:rPr>
      <w:t>April</w:t>
    </w:r>
    <w:r w:rsidR="00A147D2">
      <w:rPr>
        <w:i/>
        <w:sz w:val="20"/>
      </w:rPr>
      <w:t xml:space="preserve"> 12</w:t>
    </w:r>
    <w:r w:rsidR="000A49F2">
      <w:rPr>
        <w:i/>
        <w:sz w:val="20"/>
      </w:rPr>
      <w:t>, 202</w:t>
    </w:r>
    <w:r w:rsidR="00B67F0B">
      <w:rPr>
        <w:i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254B5" w14:textId="77777777" w:rsidR="00314C9F" w:rsidRDefault="00314C9F" w:rsidP="000A4171">
      <w:pPr>
        <w:spacing w:after="0" w:line="240" w:lineRule="auto"/>
      </w:pPr>
      <w:r>
        <w:separator/>
      </w:r>
    </w:p>
  </w:footnote>
  <w:footnote w:type="continuationSeparator" w:id="0">
    <w:p w14:paraId="75D07B0D" w14:textId="77777777" w:rsidR="00314C9F" w:rsidRDefault="00314C9F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46780"/>
    <w:multiLevelType w:val="hybridMultilevel"/>
    <w:tmpl w:val="EC56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6166B6"/>
    <w:multiLevelType w:val="hybridMultilevel"/>
    <w:tmpl w:val="2160A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16A4E"/>
    <w:multiLevelType w:val="hybridMultilevel"/>
    <w:tmpl w:val="00C6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434036">
    <w:abstractNumId w:val="22"/>
  </w:num>
  <w:num w:numId="2" w16cid:durableId="361445368">
    <w:abstractNumId w:val="28"/>
  </w:num>
  <w:num w:numId="3" w16cid:durableId="2120223024">
    <w:abstractNumId w:val="18"/>
  </w:num>
  <w:num w:numId="4" w16cid:durableId="2039306977">
    <w:abstractNumId w:val="31"/>
  </w:num>
  <w:num w:numId="5" w16cid:durableId="1251306795">
    <w:abstractNumId w:val="15"/>
  </w:num>
  <w:num w:numId="6" w16cid:durableId="601033041">
    <w:abstractNumId w:val="4"/>
  </w:num>
  <w:num w:numId="7" w16cid:durableId="874972798">
    <w:abstractNumId w:val="16"/>
  </w:num>
  <w:num w:numId="8" w16cid:durableId="1425806771">
    <w:abstractNumId w:val="23"/>
  </w:num>
  <w:num w:numId="9" w16cid:durableId="1213268249">
    <w:abstractNumId w:val="10"/>
  </w:num>
  <w:num w:numId="10" w16cid:durableId="512183276">
    <w:abstractNumId w:val="3"/>
  </w:num>
  <w:num w:numId="11" w16cid:durableId="1163937477">
    <w:abstractNumId w:val="5"/>
  </w:num>
  <w:num w:numId="12" w16cid:durableId="531109266">
    <w:abstractNumId w:val="1"/>
  </w:num>
  <w:num w:numId="13" w16cid:durableId="1339384490">
    <w:abstractNumId w:val="30"/>
  </w:num>
  <w:num w:numId="14" w16cid:durableId="1989747350">
    <w:abstractNumId w:val="27"/>
  </w:num>
  <w:num w:numId="15" w16cid:durableId="1618027386">
    <w:abstractNumId w:val="0"/>
  </w:num>
  <w:num w:numId="16" w16cid:durableId="825701759">
    <w:abstractNumId w:val="7"/>
  </w:num>
  <w:num w:numId="17" w16cid:durableId="950820719">
    <w:abstractNumId w:val="12"/>
  </w:num>
  <w:num w:numId="18" w16cid:durableId="724912568">
    <w:abstractNumId w:val="26"/>
  </w:num>
  <w:num w:numId="19" w16cid:durableId="1064255888">
    <w:abstractNumId w:val="19"/>
  </w:num>
  <w:num w:numId="20" w16cid:durableId="595672029">
    <w:abstractNumId w:val="24"/>
  </w:num>
  <w:num w:numId="21" w16cid:durableId="1934700116">
    <w:abstractNumId w:val="2"/>
  </w:num>
  <w:num w:numId="22" w16cid:durableId="1296176754">
    <w:abstractNumId w:val="13"/>
  </w:num>
  <w:num w:numId="23" w16cid:durableId="2103449909">
    <w:abstractNumId w:val="29"/>
  </w:num>
  <w:num w:numId="24" w16cid:durableId="1265263128">
    <w:abstractNumId w:val="8"/>
  </w:num>
  <w:num w:numId="25" w16cid:durableId="922106057">
    <w:abstractNumId w:val="20"/>
  </w:num>
  <w:num w:numId="26" w16cid:durableId="299924938">
    <w:abstractNumId w:val="9"/>
  </w:num>
  <w:num w:numId="27" w16cid:durableId="958071050">
    <w:abstractNumId w:val="11"/>
  </w:num>
  <w:num w:numId="28" w16cid:durableId="1695184267">
    <w:abstractNumId w:val="6"/>
  </w:num>
  <w:num w:numId="29" w16cid:durableId="1101871777">
    <w:abstractNumId w:val="21"/>
  </w:num>
  <w:num w:numId="30" w16cid:durableId="455637986">
    <w:abstractNumId w:val="14"/>
  </w:num>
  <w:num w:numId="31" w16cid:durableId="242764468">
    <w:abstractNumId w:val="17"/>
  </w:num>
  <w:num w:numId="32" w16cid:durableId="15516518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70C6B"/>
    <w:rsid w:val="00095A56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67AFE"/>
    <w:rsid w:val="00167B61"/>
    <w:rsid w:val="00191F80"/>
    <w:rsid w:val="001B586E"/>
    <w:rsid w:val="001D1105"/>
    <w:rsid w:val="001F622A"/>
    <w:rsid w:val="00204BDB"/>
    <w:rsid w:val="00231F60"/>
    <w:rsid w:val="00232E8B"/>
    <w:rsid w:val="00232ED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14C9F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41D03"/>
    <w:rsid w:val="00451D25"/>
    <w:rsid w:val="00453022"/>
    <w:rsid w:val="00477A2A"/>
    <w:rsid w:val="0048269E"/>
    <w:rsid w:val="00495FFF"/>
    <w:rsid w:val="004B71C3"/>
    <w:rsid w:val="004C6E87"/>
    <w:rsid w:val="004D50D0"/>
    <w:rsid w:val="0050020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610D24"/>
    <w:rsid w:val="00617A05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74233"/>
    <w:rsid w:val="007A0D2D"/>
    <w:rsid w:val="007B3982"/>
    <w:rsid w:val="007D306F"/>
    <w:rsid w:val="007E202C"/>
    <w:rsid w:val="007F6BC4"/>
    <w:rsid w:val="00807AE5"/>
    <w:rsid w:val="00825168"/>
    <w:rsid w:val="00874B3D"/>
    <w:rsid w:val="00880B92"/>
    <w:rsid w:val="00895AB6"/>
    <w:rsid w:val="008A699E"/>
    <w:rsid w:val="008C33A8"/>
    <w:rsid w:val="008D4FC7"/>
    <w:rsid w:val="008D603C"/>
    <w:rsid w:val="008F33E9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147D2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67F0B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7CC8"/>
    <w:rsid w:val="00C974B1"/>
    <w:rsid w:val="00CA17E7"/>
    <w:rsid w:val="00CD1A97"/>
    <w:rsid w:val="00CD5DCA"/>
    <w:rsid w:val="00CE4AC0"/>
    <w:rsid w:val="00CF367B"/>
    <w:rsid w:val="00D06A07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34700"/>
    <w:rsid w:val="00E6276A"/>
    <w:rsid w:val="00E7426B"/>
    <w:rsid w:val="00E866CB"/>
    <w:rsid w:val="00E959AC"/>
    <w:rsid w:val="00EA5CB9"/>
    <w:rsid w:val="00EB2213"/>
    <w:rsid w:val="00EC50DA"/>
    <w:rsid w:val="00F06833"/>
    <w:rsid w:val="00F17259"/>
    <w:rsid w:val="00F41C95"/>
    <w:rsid w:val="00F63779"/>
    <w:rsid w:val="00F66BB4"/>
    <w:rsid w:val="00F82D7D"/>
    <w:rsid w:val="00FA403B"/>
    <w:rsid w:val="00FE100C"/>
    <w:rsid w:val="00FE71A0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07197-74F9-462D-976E-028FA38B9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Melissa Hudelson</cp:lastModifiedBy>
  <cp:revision>3</cp:revision>
  <cp:lastPrinted>2019-01-16T19:20:00Z</cp:lastPrinted>
  <dcterms:created xsi:type="dcterms:W3CDTF">2023-02-16T22:12:00Z</dcterms:created>
  <dcterms:modified xsi:type="dcterms:W3CDTF">2023-03-23T16:30:00Z</dcterms:modified>
</cp:coreProperties>
</file>